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E041C" w:rsidRPr="0094027B" w:rsidRDefault="00B601F3" w:rsidP="0094027B">
      <w:pPr>
        <w:spacing w:after="120"/>
        <w:jc w:val="center"/>
        <w:rPr>
          <w:b/>
          <w:smallCaps/>
          <w:sz w:val="52"/>
          <w:szCs w:val="52"/>
        </w:rPr>
      </w:pPr>
      <w:r w:rsidRPr="0094027B">
        <w:rPr>
          <w:b/>
          <w:smallCaps/>
          <w:sz w:val="52"/>
          <w:szCs w:val="52"/>
        </w:rPr>
        <w:t>Donald L Maloney</w:t>
      </w:r>
    </w:p>
    <w:p w:rsidR="0061761A" w:rsidRPr="0061761A" w:rsidRDefault="0061761A" w:rsidP="0094027B">
      <w:pPr>
        <w:spacing w:after="120"/>
        <w:jc w:val="center"/>
        <w:rPr>
          <w:i/>
        </w:rPr>
      </w:pPr>
      <w:r w:rsidRPr="0061761A">
        <w:rPr>
          <w:i/>
        </w:rPr>
        <w:t>Electrical | Production | Warehouse | Carpenter | Welder</w:t>
      </w:r>
    </w:p>
    <w:p w:rsidR="00B601F3" w:rsidRDefault="00B601F3" w:rsidP="0094027B">
      <w:pPr>
        <w:spacing w:after="120"/>
        <w:jc w:val="center"/>
      </w:pPr>
      <w:r w:rsidRPr="0061761A">
        <w:t>dmaloney@wwrfresource.com</w:t>
      </w:r>
    </w:p>
    <w:p w:rsidR="00B601F3" w:rsidRDefault="0061761A" w:rsidP="0094027B">
      <w:pPr>
        <w:jc w:val="center"/>
      </w:pPr>
      <w:r>
        <w:rPr>
          <w:b/>
        </w:rPr>
        <w:t xml:space="preserve">Message: </w:t>
      </w:r>
      <w:r>
        <w:t xml:space="preserve">316-265-5211 ext.208 | </w:t>
      </w:r>
      <w:r w:rsidR="00B601F3">
        <w:t>4</w:t>
      </w:r>
      <w:r w:rsidR="0094027B">
        <w:t>01 S. Emporia Wichita, KS 67202</w:t>
      </w:r>
    </w:p>
    <w:p w:rsidR="00B601F3" w:rsidRPr="0094027B" w:rsidRDefault="00B601F3" w:rsidP="00B601F3">
      <w:pPr>
        <w:pStyle w:val="NoSpacing"/>
        <w:rPr>
          <w:b/>
          <w:smallCaps/>
        </w:rPr>
      </w:pPr>
      <w:r w:rsidRPr="0094027B">
        <w:rPr>
          <w:b/>
          <w:smallCaps/>
        </w:rPr>
        <w:t xml:space="preserve">Profile </w:t>
      </w:r>
      <w:r w:rsidR="0061761A" w:rsidRPr="0094027B">
        <w:rPr>
          <w:b/>
          <w:smallCaps/>
        </w:rPr>
        <w:t>Statement</w:t>
      </w:r>
    </w:p>
    <w:p w:rsidR="0061761A" w:rsidRDefault="0061761A" w:rsidP="0094027B">
      <w:pPr>
        <w:pStyle w:val="NoSpacing"/>
        <w:numPr>
          <w:ilvl w:val="0"/>
          <w:numId w:val="4"/>
        </w:numPr>
      </w:pPr>
      <w:r w:rsidRPr="0061761A">
        <w:t xml:space="preserve">Contingent </w:t>
      </w:r>
      <w:r>
        <w:t xml:space="preserve">worker with 5+ years’ experience in construction, manufacturing, and </w:t>
      </w:r>
      <w:r w:rsidR="0094027B">
        <w:t xml:space="preserve">general </w:t>
      </w:r>
      <w:r>
        <w:t>labor.</w:t>
      </w:r>
    </w:p>
    <w:p w:rsidR="0094027B" w:rsidRDefault="0094027B" w:rsidP="0094027B">
      <w:pPr>
        <w:pStyle w:val="NoSpacing"/>
        <w:numPr>
          <w:ilvl w:val="0"/>
          <w:numId w:val="4"/>
        </w:numPr>
      </w:pPr>
      <w:r>
        <w:t>Motivated self-starter with a high-level of attention of detail.</w:t>
      </w:r>
    </w:p>
    <w:p w:rsidR="0094027B" w:rsidRDefault="0094027B" w:rsidP="0094027B">
      <w:pPr>
        <w:pStyle w:val="NoSpacing"/>
        <w:numPr>
          <w:ilvl w:val="0"/>
          <w:numId w:val="4"/>
        </w:numPr>
      </w:pPr>
      <w:r>
        <w:t>Strives to deliver high-quality results while maximizing production capabilities.</w:t>
      </w:r>
    </w:p>
    <w:p w:rsidR="0061761A" w:rsidRDefault="0061761A" w:rsidP="0094027B">
      <w:pPr>
        <w:pStyle w:val="NoSpacing"/>
        <w:numPr>
          <w:ilvl w:val="0"/>
          <w:numId w:val="4"/>
        </w:numPr>
      </w:pPr>
      <w:r>
        <w:t xml:space="preserve">Previously certified forklift </w:t>
      </w:r>
      <w:r w:rsidR="0094027B">
        <w:t>operator</w:t>
      </w:r>
      <w:r>
        <w:t xml:space="preserve"> and class-A CDL driver</w:t>
      </w:r>
      <w:r w:rsidR="0094027B">
        <w:t>.</w:t>
      </w:r>
      <w:r>
        <w:t xml:space="preserve"> </w:t>
      </w:r>
    </w:p>
    <w:p w:rsidR="00B601F3" w:rsidRDefault="0061761A" w:rsidP="00B601F3">
      <w:pPr>
        <w:pStyle w:val="NoSpacing"/>
        <w:numPr>
          <w:ilvl w:val="0"/>
          <w:numId w:val="4"/>
        </w:numPr>
      </w:pPr>
      <w:r>
        <w:t>Understands and follows OSHA safety guidelines</w:t>
      </w:r>
      <w:r w:rsidR="0094027B">
        <w:t>.</w:t>
      </w:r>
    </w:p>
    <w:p w:rsidR="00B601F3" w:rsidRPr="0094027B" w:rsidRDefault="0061761A" w:rsidP="0094027B">
      <w:pPr>
        <w:pStyle w:val="NoSpacing"/>
        <w:spacing w:before="100" w:beforeAutospacing="1"/>
        <w:rPr>
          <w:b/>
          <w:smallCaps/>
        </w:rPr>
      </w:pPr>
      <w:r w:rsidRPr="0094027B">
        <w:rPr>
          <w:b/>
          <w:smallCaps/>
        </w:rPr>
        <w:t>Skill Profile</w:t>
      </w:r>
    </w:p>
    <w:p w:rsidR="0094027B" w:rsidRDefault="0061761A" w:rsidP="0061761A">
      <w:pPr>
        <w:pStyle w:val="NoSpacing"/>
        <w:numPr>
          <w:ilvl w:val="0"/>
          <w:numId w:val="1"/>
        </w:numPr>
        <w:rPr>
          <w:b/>
        </w:rPr>
      </w:pPr>
      <w:r w:rsidRPr="0061761A">
        <w:rPr>
          <w:b/>
          <w:i/>
        </w:rPr>
        <w:t>Construction</w:t>
      </w:r>
    </w:p>
    <w:p w:rsidR="0094027B" w:rsidRPr="0094027B" w:rsidRDefault="0094027B" w:rsidP="0094027B">
      <w:pPr>
        <w:pStyle w:val="NoSpacing"/>
        <w:numPr>
          <w:ilvl w:val="1"/>
          <w:numId w:val="1"/>
        </w:numPr>
        <w:rPr>
          <w:b/>
        </w:rPr>
      </w:pPr>
      <w:r>
        <w:t>Install windows, doors, and light wiring</w:t>
      </w:r>
    </w:p>
    <w:p w:rsidR="0094027B" w:rsidRPr="0094027B" w:rsidRDefault="0094027B" w:rsidP="0094027B">
      <w:pPr>
        <w:pStyle w:val="NoSpacing"/>
        <w:numPr>
          <w:ilvl w:val="1"/>
          <w:numId w:val="1"/>
        </w:numPr>
        <w:rPr>
          <w:b/>
        </w:rPr>
      </w:pPr>
      <w:r>
        <w:t>Concrete and grade work</w:t>
      </w:r>
    </w:p>
    <w:p w:rsidR="0061761A" w:rsidRPr="0094027B" w:rsidRDefault="0094027B" w:rsidP="0094027B">
      <w:pPr>
        <w:pStyle w:val="NoSpacing"/>
        <w:numPr>
          <w:ilvl w:val="1"/>
          <w:numId w:val="1"/>
        </w:numPr>
        <w:rPr>
          <w:b/>
        </w:rPr>
      </w:pPr>
      <w:r>
        <w:t>Demolition and clean up</w:t>
      </w:r>
    </w:p>
    <w:p w:rsidR="0094027B" w:rsidRPr="00BC1231" w:rsidRDefault="00BC1231" w:rsidP="0094027B">
      <w:pPr>
        <w:pStyle w:val="NoSpacing"/>
        <w:numPr>
          <w:ilvl w:val="1"/>
          <w:numId w:val="1"/>
        </w:numPr>
        <w:rPr>
          <w:b/>
        </w:rPr>
      </w:pPr>
      <w:r>
        <w:t>Concrete f</w:t>
      </w:r>
      <w:r w:rsidR="0094027B">
        <w:t>orm</w:t>
      </w:r>
      <w:r>
        <w:t>s: setting,</w:t>
      </w:r>
      <w:r w:rsidR="0094027B">
        <w:t xml:space="preserve"> pouring and finishing</w:t>
      </w:r>
    </w:p>
    <w:p w:rsidR="00BC1231" w:rsidRPr="0061761A" w:rsidRDefault="00BC1231" w:rsidP="0094027B">
      <w:pPr>
        <w:pStyle w:val="NoSpacing"/>
        <w:numPr>
          <w:ilvl w:val="1"/>
          <w:numId w:val="1"/>
        </w:numPr>
        <w:rPr>
          <w:b/>
        </w:rPr>
      </w:pPr>
      <w:r>
        <w:t>Rough carpentry</w:t>
      </w:r>
    </w:p>
    <w:p w:rsidR="0061761A" w:rsidRPr="00BC1231" w:rsidRDefault="00BC1231" w:rsidP="0061761A">
      <w:pPr>
        <w:pStyle w:val="NoSpacing"/>
        <w:numPr>
          <w:ilvl w:val="0"/>
          <w:numId w:val="1"/>
        </w:numPr>
        <w:rPr>
          <w:b/>
        </w:rPr>
      </w:pPr>
      <w:r w:rsidRPr="00BC1231">
        <w:rPr>
          <w:b/>
        </w:rPr>
        <w:t>Cabinet Manufacturing</w:t>
      </w:r>
    </w:p>
    <w:p w:rsidR="0094027B" w:rsidRPr="0094027B" w:rsidRDefault="0094027B" w:rsidP="0094027B">
      <w:pPr>
        <w:pStyle w:val="NoSpacing"/>
        <w:numPr>
          <w:ilvl w:val="1"/>
          <w:numId w:val="1"/>
        </w:numPr>
        <w:rPr>
          <w:b/>
        </w:rPr>
      </w:pPr>
      <w:r>
        <w:t>Manufacture custom cabinetry</w:t>
      </w:r>
    </w:p>
    <w:p w:rsidR="0094027B" w:rsidRDefault="0094027B" w:rsidP="0094027B">
      <w:pPr>
        <w:pStyle w:val="NoSpacing"/>
        <w:numPr>
          <w:ilvl w:val="1"/>
          <w:numId w:val="1"/>
        </w:numPr>
      </w:pPr>
      <w:r>
        <w:t xml:space="preserve">Set out, </w:t>
      </w:r>
      <w:r w:rsidRPr="0094027B">
        <w:t xml:space="preserve">measure, </w:t>
      </w:r>
      <w:r>
        <w:t xml:space="preserve">and </w:t>
      </w:r>
      <w:r w:rsidRPr="0094027B">
        <w:t>cut</w:t>
      </w:r>
      <w:r>
        <w:t xml:space="preserve"> material</w:t>
      </w:r>
    </w:p>
    <w:p w:rsidR="0094027B" w:rsidRPr="0094027B" w:rsidRDefault="0094027B" w:rsidP="0094027B">
      <w:pPr>
        <w:pStyle w:val="NoSpacing"/>
        <w:numPr>
          <w:ilvl w:val="1"/>
          <w:numId w:val="1"/>
        </w:numPr>
      </w:pPr>
      <w:r>
        <w:t>F</w:t>
      </w:r>
      <w:r w:rsidRPr="0094027B">
        <w:t xml:space="preserve">orm joints, assemble, </w:t>
      </w:r>
      <w:r>
        <w:t xml:space="preserve">and </w:t>
      </w:r>
      <w:r w:rsidRPr="0094027B">
        <w:t>install</w:t>
      </w:r>
    </w:p>
    <w:p w:rsidR="0061761A" w:rsidRPr="0094027B" w:rsidRDefault="0061761A" w:rsidP="0061761A">
      <w:pPr>
        <w:pStyle w:val="NoSpacing"/>
        <w:numPr>
          <w:ilvl w:val="0"/>
          <w:numId w:val="1"/>
        </w:numPr>
        <w:rPr>
          <w:b/>
        </w:rPr>
      </w:pPr>
      <w:r w:rsidRPr="0061761A">
        <w:rPr>
          <w:b/>
          <w:i/>
        </w:rPr>
        <w:t>Warehouse</w:t>
      </w:r>
      <w:r>
        <w:t xml:space="preserve"> </w:t>
      </w:r>
    </w:p>
    <w:p w:rsidR="00BC1231" w:rsidRPr="0061761A" w:rsidRDefault="00BC1231" w:rsidP="00BC1231">
      <w:pPr>
        <w:pStyle w:val="NoSpacing"/>
        <w:numPr>
          <w:ilvl w:val="1"/>
          <w:numId w:val="1"/>
        </w:numPr>
        <w:rPr>
          <w:b/>
        </w:rPr>
      </w:pPr>
      <w:r>
        <w:t>Receive and process inbound/outbound shipments</w:t>
      </w:r>
    </w:p>
    <w:p w:rsidR="00BC1231" w:rsidRPr="0061761A" w:rsidRDefault="00BC1231" w:rsidP="00BC1231">
      <w:pPr>
        <w:pStyle w:val="NoSpacing"/>
        <w:numPr>
          <w:ilvl w:val="1"/>
          <w:numId w:val="1"/>
        </w:numPr>
        <w:rPr>
          <w:b/>
        </w:rPr>
      </w:pPr>
      <w:r>
        <w:t>Handling 250,000+ pieces</w:t>
      </w:r>
      <w:r>
        <w:t>; packaging and soft loading</w:t>
      </w:r>
    </w:p>
    <w:p w:rsidR="0094027B" w:rsidRPr="00BC1231" w:rsidRDefault="0094027B" w:rsidP="0094027B">
      <w:pPr>
        <w:pStyle w:val="NoSpacing"/>
        <w:numPr>
          <w:ilvl w:val="1"/>
          <w:numId w:val="1"/>
        </w:numPr>
        <w:rPr>
          <w:b/>
        </w:rPr>
      </w:pPr>
      <w:r>
        <w:t>Prepare and complete orders</w:t>
      </w:r>
    </w:p>
    <w:p w:rsidR="00BC1231" w:rsidRPr="0094027B" w:rsidRDefault="00BC1231" w:rsidP="0094027B">
      <w:pPr>
        <w:pStyle w:val="NoSpacing"/>
        <w:numPr>
          <w:ilvl w:val="1"/>
          <w:numId w:val="1"/>
        </w:numPr>
        <w:rPr>
          <w:b/>
        </w:rPr>
      </w:pPr>
      <w:r>
        <w:t>Inventory control</w:t>
      </w:r>
    </w:p>
    <w:p w:rsidR="0094027B" w:rsidRPr="0094027B" w:rsidRDefault="0061761A" w:rsidP="0094027B">
      <w:pPr>
        <w:pStyle w:val="NoSpacing"/>
        <w:numPr>
          <w:ilvl w:val="0"/>
          <w:numId w:val="1"/>
        </w:numPr>
      </w:pPr>
      <w:r w:rsidRPr="0061761A">
        <w:rPr>
          <w:b/>
          <w:i/>
        </w:rPr>
        <w:t>Welding</w:t>
      </w:r>
      <w:r w:rsidRPr="0061761A">
        <w:rPr>
          <w:b/>
        </w:rPr>
        <w:t xml:space="preserve"> </w:t>
      </w:r>
    </w:p>
    <w:p w:rsidR="0094027B" w:rsidRDefault="0094027B" w:rsidP="0094027B">
      <w:pPr>
        <w:pStyle w:val="NoSpacing"/>
        <w:numPr>
          <w:ilvl w:val="1"/>
          <w:numId w:val="1"/>
        </w:numPr>
      </w:pPr>
      <w:r>
        <w:t>Stick (SMAW) &amp; Mig (GMAW)</w:t>
      </w:r>
    </w:p>
    <w:p w:rsidR="0094027B" w:rsidRDefault="0094027B" w:rsidP="0094027B">
      <w:pPr>
        <w:pStyle w:val="NoSpacing"/>
        <w:numPr>
          <w:ilvl w:val="1"/>
          <w:numId w:val="1"/>
        </w:numPr>
      </w:pPr>
      <w:r>
        <w:t>Basic print reading</w:t>
      </w:r>
    </w:p>
    <w:p w:rsidR="0094027B" w:rsidRDefault="0094027B" w:rsidP="0094027B">
      <w:pPr>
        <w:pStyle w:val="NoSpacing"/>
        <w:numPr>
          <w:ilvl w:val="1"/>
          <w:numId w:val="1"/>
        </w:numPr>
      </w:pPr>
      <w:r>
        <w:t>Wel</w:t>
      </w:r>
      <w:r w:rsidR="0061761A" w:rsidRPr="0061761A">
        <w:t xml:space="preserve">ding </w:t>
      </w:r>
      <w:r>
        <w:t>s</w:t>
      </w:r>
      <w:r w:rsidR="0061761A" w:rsidRPr="0061761A">
        <w:t>afety</w:t>
      </w:r>
      <w:r>
        <w:t xml:space="preserve"> and applications</w:t>
      </w:r>
    </w:p>
    <w:p w:rsidR="00B601F3" w:rsidRPr="0094027B" w:rsidRDefault="00B601F3" w:rsidP="0094027B">
      <w:pPr>
        <w:pStyle w:val="NoSpacing"/>
        <w:spacing w:before="100" w:beforeAutospacing="1"/>
        <w:rPr>
          <w:b/>
          <w:smallCaps/>
        </w:rPr>
      </w:pPr>
      <w:r w:rsidRPr="0094027B">
        <w:rPr>
          <w:b/>
          <w:smallCaps/>
        </w:rPr>
        <w:t>Employment</w:t>
      </w:r>
      <w:r w:rsidR="0061761A" w:rsidRPr="0094027B">
        <w:rPr>
          <w:b/>
          <w:smallCaps/>
        </w:rPr>
        <w:t xml:space="preserve"> History</w:t>
      </w:r>
    </w:p>
    <w:p w:rsidR="00BC1231" w:rsidRPr="00BC1231" w:rsidRDefault="00BC1231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>
        <w:rPr>
          <w:i/>
        </w:rPr>
        <w:t>Laborer</w:t>
      </w:r>
      <w:r>
        <w:tab/>
        <w:t>State of Kansas</w:t>
      </w:r>
      <w:r>
        <w:tab/>
        <w:t>Lansing, KS</w:t>
      </w:r>
      <w:r>
        <w:tab/>
        <w:t>2018</w:t>
      </w:r>
      <w:bookmarkStart w:id="0" w:name="_GoBack"/>
      <w:bookmarkEnd w:id="0"/>
    </w:p>
    <w:p w:rsidR="0061761A" w:rsidRDefault="0061761A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 w:rsidRPr="0061761A">
        <w:rPr>
          <w:i/>
        </w:rPr>
        <w:t>Carpenter</w:t>
      </w:r>
      <w:r>
        <w:tab/>
        <w:t>Wilson Group</w:t>
      </w:r>
      <w:r>
        <w:tab/>
        <w:t>Herington, KS</w:t>
      </w:r>
      <w:r>
        <w:tab/>
        <w:t>2017</w:t>
      </w:r>
    </w:p>
    <w:p w:rsidR="0061761A" w:rsidRDefault="0061761A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 w:rsidRPr="0061761A">
        <w:rPr>
          <w:i/>
        </w:rPr>
        <w:t>Farm Hand</w:t>
      </w:r>
      <w:r>
        <w:tab/>
        <w:t>Maloney Family Farm</w:t>
      </w:r>
      <w:r>
        <w:tab/>
        <w:t>Junction City, KS</w:t>
      </w:r>
      <w:r>
        <w:tab/>
        <w:t>2016 – 2017</w:t>
      </w:r>
    </w:p>
    <w:p w:rsidR="0061761A" w:rsidRDefault="0061761A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 w:rsidRPr="0061761A">
        <w:rPr>
          <w:i/>
        </w:rPr>
        <w:t>Package Handler</w:t>
      </w:r>
      <w:r>
        <w:tab/>
        <w:t>Foot Locker</w:t>
      </w:r>
      <w:r>
        <w:tab/>
        <w:t>Junction City, KS</w:t>
      </w:r>
      <w:r>
        <w:tab/>
        <w:t>2016</w:t>
      </w:r>
    </w:p>
    <w:p w:rsidR="0061761A" w:rsidRDefault="0061761A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 w:rsidRPr="0061761A">
        <w:rPr>
          <w:i/>
        </w:rPr>
        <w:t>General Laborer</w:t>
      </w:r>
      <w:r>
        <w:tab/>
        <w:t>The Law Company</w:t>
      </w:r>
      <w:r>
        <w:tab/>
        <w:t>Wichita, KS</w:t>
      </w:r>
      <w:r>
        <w:tab/>
        <w:t>2015 – 2016</w:t>
      </w:r>
    </w:p>
    <w:p w:rsidR="0061761A" w:rsidRDefault="0061761A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 w:rsidRPr="0061761A">
        <w:rPr>
          <w:i/>
        </w:rPr>
        <w:t>Commercial Cabinetry</w:t>
      </w:r>
      <w:r>
        <w:tab/>
        <w:t>Custom Cupboards</w:t>
      </w:r>
      <w:r>
        <w:tab/>
        <w:t>Wichita, KS</w:t>
      </w:r>
      <w:r>
        <w:tab/>
        <w:t>2013 – 2014</w:t>
      </w:r>
    </w:p>
    <w:p w:rsidR="0061761A" w:rsidRDefault="0061761A" w:rsidP="0061761A">
      <w:pPr>
        <w:pStyle w:val="NoSpacing"/>
        <w:numPr>
          <w:ilvl w:val="0"/>
          <w:numId w:val="2"/>
        </w:numPr>
        <w:tabs>
          <w:tab w:val="left" w:pos="3240"/>
          <w:tab w:val="left" w:pos="5760"/>
          <w:tab w:val="right" w:pos="9360"/>
        </w:tabs>
      </w:pPr>
      <w:r w:rsidRPr="0061761A">
        <w:rPr>
          <w:i/>
        </w:rPr>
        <w:t>Injection Molding</w:t>
      </w:r>
      <w:r>
        <w:tab/>
        <w:t>Hopkins</w:t>
      </w:r>
      <w:r>
        <w:tab/>
        <w:t>Emporia, KS</w:t>
      </w:r>
      <w:r>
        <w:tab/>
        <w:t>2014</w:t>
      </w:r>
    </w:p>
    <w:p w:rsidR="00B601F3" w:rsidRPr="0094027B" w:rsidRDefault="0061761A" w:rsidP="0094027B">
      <w:pPr>
        <w:pStyle w:val="NoSpacing"/>
        <w:spacing w:before="100" w:beforeAutospacing="1"/>
        <w:rPr>
          <w:b/>
          <w:smallCaps/>
        </w:rPr>
      </w:pPr>
      <w:r w:rsidRPr="0094027B">
        <w:rPr>
          <w:b/>
          <w:smallCaps/>
        </w:rPr>
        <w:t>Education</w:t>
      </w:r>
    </w:p>
    <w:p w:rsidR="0061761A" w:rsidRDefault="0061761A" w:rsidP="0061761A">
      <w:pPr>
        <w:pStyle w:val="NoSpacing"/>
        <w:numPr>
          <w:ilvl w:val="0"/>
          <w:numId w:val="3"/>
        </w:numPr>
        <w:tabs>
          <w:tab w:val="center" w:pos="5760"/>
          <w:tab w:val="right" w:pos="9360"/>
        </w:tabs>
      </w:pPr>
      <w:r>
        <w:t>Welding Program</w:t>
      </w:r>
      <w:r>
        <w:tab/>
      </w:r>
      <w:r w:rsidRPr="0061761A">
        <w:rPr>
          <w:i/>
        </w:rPr>
        <w:t>Wichita Area Technical College</w:t>
      </w:r>
      <w:r>
        <w:tab/>
        <w:t>2014</w:t>
      </w:r>
    </w:p>
    <w:p w:rsidR="0061761A" w:rsidRDefault="0061761A" w:rsidP="0061761A">
      <w:pPr>
        <w:pStyle w:val="NoSpacing"/>
        <w:numPr>
          <w:ilvl w:val="0"/>
          <w:numId w:val="3"/>
        </w:numPr>
        <w:tabs>
          <w:tab w:val="center" w:pos="5760"/>
          <w:tab w:val="right" w:pos="9360"/>
        </w:tabs>
      </w:pPr>
      <w:r>
        <w:t>General Studies (100 hours)</w:t>
      </w:r>
      <w:r>
        <w:tab/>
      </w:r>
      <w:r w:rsidRPr="0061761A">
        <w:rPr>
          <w:i/>
        </w:rPr>
        <w:t>Kansas State University</w:t>
      </w:r>
      <w:r>
        <w:tab/>
        <w:t>2010</w:t>
      </w:r>
    </w:p>
    <w:sectPr w:rsidR="0061761A" w:rsidSect="0094027B">
      <w:type w:val="continuous"/>
      <w:pgSz w:w="12240" w:h="15840"/>
      <w:pgMar w:top="90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251256"/>
    <w:multiLevelType w:val="hybridMultilevel"/>
    <w:tmpl w:val="642A2E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45866A56"/>
    <w:multiLevelType w:val="hybridMultilevel"/>
    <w:tmpl w:val="6DEEC2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5EAE08CF"/>
    <w:multiLevelType w:val="hybridMultilevel"/>
    <w:tmpl w:val="5CE8CA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4AA2C5E"/>
    <w:multiLevelType w:val="hybridMultilevel"/>
    <w:tmpl w:val="B920AB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MjMxMLa0MDY3NDNQ0lEKTi0uzszPAykwqgUA83itiiwAAAA="/>
  </w:docVars>
  <w:rsids>
    <w:rsidRoot w:val="00CF4FF6"/>
    <w:rsid w:val="0061761A"/>
    <w:rsid w:val="0094027B"/>
    <w:rsid w:val="00B601F3"/>
    <w:rsid w:val="00BC1231"/>
    <w:rsid w:val="00CF4FF6"/>
    <w:rsid w:val="00EE04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1F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601F3"/>
    <w:pPr>
      <w:spacing w:after="0" w:line="240" w:lineRule="auto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601F3"/>
    <w:rPr>
      <w:color w:val="0563C1" w:themeColor="hyperlink"/>
      <w:u w:val="single"/>
    </w:rPr>
  </w:style>
  <w:style w:type="paragraph" w:styleId="NoSpacing">
    <w:name w:val="No Spacing"/>
    <w:uiPriority w:val="1"/>
    <w:qFormat/>
    <w:rsid w:val="00B601F3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</TotalTime>
  <Pages>1</Pages>
  <Words>234</Words>
  <Characters>1340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5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rey Brock [KDOC]</dc:creator>
  <cp:keywords/>
  <dc:description/>
  <cp:lastModifiedBy>WWRFRESOURCE</cp:lastModifiedBy>
  <cp:revision>4</cp:revision>
  <dcterms:created xsi:type="dcterms:W3CDTF">2018-07-23T13:26:00Z</dcterms:created>
  <dcterms:modified xsi:type="dcterms:W3CDTF">2018-07-26T19:11:00Z</dcterms:modified>
</cp:coreProperties>
</file>